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C2983" w14:textId="25227C86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463329">
        <w:rPr>
          <w:rFonts w:ascii="Calibri" w:eastAsia="Times New Roman" w:hAnsi="Calibri" w:cs="Calibri"/>
          <w:color w:val="000000"/>
          <w:sz w:val="24"/>
          <w:szCs w:val="24"/>
        </w:rPr>
        <w:t>Pi Day is celebrated internationally on March 14th.</w:t>
      </w:r>
    </w:p>
    <w:p w14:paraId="18FF0A59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463329">
        <w:rPr>
          <w:rFonts w:ascii="Calibri" w:eastAsia="Times New Roman" w:hAnsi="Calibri" w:cs="Calibri"/>
          <w:color w:val="000000"/>
          <w:sz w:val="24"/>
          <w:szCs w:val="24"/>
        </w:rPr>
        <w:t>The fourteenth day of the third month is represented by 3.14, an approximation for the value of Pi.</w:t>
      </w:r>
    </w:p>
    <w:p w14:paraId="30A68F1A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463329">
        <w:rPr>
          <w:rFonts w:ascii="Calibri" w:eastAsia="Times New Roman" w:hAnsi="Calibri" w:cs="Calibri"/>
          <w:color w:val="000000"/>
          <w:sz w:val="24"/>
          <w:szCs w:val="24"/>
        </w:rPr>
        <w:t>On behalf of the Mathematics Unit you are all invited to celebrate with us !!!</w:t>
      </w:r>
    </w:p>
    <w:p w14:paraId="4866CE2A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463329">
        <w:rPr>
          <w:rFonts w:ascii="Calibri" w:eastAsia="Times New Roman" w:hAnsi="Calibri" w:cs="Calibri"/>
          <w:color w:val="000000"/>
          <w:sz w:val="24"/>
          <w:szCs w:val="24"/>
        </w:rPr>
        <w:t>Learn more below ...</w:t>
      </w:r>
    </w:p>
    <w:p w14:paraId="2AFFFB8D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9620A71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463329">
        <w:rPr>
          <w:rFonts w:ascii="Arial" w:eastAsia="Times New Roman" w:hAnsi="Arial" w:cs="Arial"/>
          <w:b/>
          <w:bCs/>
          <w:color w:val="111111"/>
          <w:spacing w:val="-15"/>
          <w:sz w:val="54"/>
          <w:szCs w:val="54"/>
          <w:bdr w:val="none" w:sz="0" w:space="0" w:color="auto" w:frame="1"/>
        </w:rPr>
        <w:t>Pi Day 2022: Date, history and significance</w:t>
      </w:r>
    </w:p>
    <w:p w14:paraId="01377010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6D2D594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6"/>
          <w:szCs w:val="26"/>
        </w:rPr>
      </w:pPr>
      <w:r w:rsidRPr="00463329">
        <w:rPr>
          <w:rFonts w:ascii="Calibri" w:eastAsia="Times New Roman" w:hAnsi="Calibri" w:cs="Calibri"/>
          <w:color w:val="000000"/>
          <w:sz w:val="26"/>
          <w:szCs w:val="26"/>
        </w:rPr>
        <w:t>Any day that includes fun, learning, and pie is one to remember. Pi is a Greek letter and a mathematical constant that expresses the ratio of a circle's circumference to its diameter. Not only that, but it's also Albert Einstein's birthday on this day, so it's a mathematician's dream come true.</w:t>
      </w:r>
    </w:p>
    <w:p w14:paraId="482F1843" w14:textId="77777777" w:rsidR="00327E4B" w:rsidRDefault="00327E4B" w:rsidP="00463329">
      <w:pPr>
        <w:shd w:val="clear" w:color="auto" w:fill="FFFFFF"/>
        <w:spacing w:after="0" w:line="420" w:lineRule="atLeast"/>
        <w:textAlignment w:val="baseline"/>
        <w:outlineLvl w:val="2"/>
        <w:rPr>
          <w:rFonts w:ascii="OpenSans-Bold" w:eastAsia="Times New Roman" w:hAnsi="OpenSans-Bold" w:cs="Calibri"/>
          <w:b/>
          <w:bCs/>
          <w:color w:val="111111"/>
          <w:sz w:val="30"/>
          <w:szCs w:val="30"/>
        </w:rPr>
      </w:pPr>
    </w:p>
    <w:p w14:paraId="21585859" w14:textId="510BAE6B" w:rsidR="00463329" w:rsidRPr="00463329" w:rsidRDefault="00463329" w:rsidP="00463329">
      <w:pPr>
        <w:shd w:val="clear" w:color="auto" w:fill="FFFFFF"/>
        <w:spacing w:after="0" w:line="420" w:lineRule="atLeast"/>
        <w:textAlignment w:val="baseline"/>
        <w:outlineLvl w:val="2"/>
        <w:rPr>
          <w:rFonts w:ascii="OpenSans-Bold" w:eastAsia="Times New Roman" w:hAnsi="OpenSans-Bold" w:cs="Calibri"/>
          <w:color w:val="111111"/>
          <w:sz w:val="30"/>
          <w:szCs w:val="30"/>
        </w:rPr>
      </w:pPr>
      <w:r w:rsidRPr="00463329">
        <w:rPr>
          <w:rFonts w:ascii="OpenSans-Bold" w:eastAsia="Times New Roman" w:hAnsi="OpenSans-Bold" w:cs="Calibri"/>
          <w:b/>
          <w:bCs/>
          <w:color w:val="111111"/>
          <w:sz w:val="30"/>
          <w:szCs w:val="30"/>
        </w:rPr>
        <w:t>PI DAY 2022: DATE</w:t>
      </w:r>
    </w:p>
    <w:p w14:paraId="55421B82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6"/>
          <w:szCs w:val="26"/>
        </w:rPr>
      </w:pPr>
      <w:r w:rsidRPr="00463329">
        <w:rPr>
          <w:rFonts w:ascii="Calibri" w:eastAsia="Times New Roman" w:hAnsi="Calibri" w:cs="Calibri"/>
          <w:color w:val="000000"/>
          <w:sz w:val="26"/>
          <w:szCs w:val="26"/>
        </w:rPr>
        <w:t>On National Pi Day, which falls on March 14 every year, mathematicians all across the world commemorate the constant Pi.</w:t>
      </w:r>
    </w:p>
    <w:p w14:paraId="64262783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6"/>
          <w:szCs w:val="26"/>
        </w:rPr>
      </w:pPr>
      <w:r w:rsidRPr="00463329">
        <w:rPr>
          <w:rFonts w:ascii="Calibri" w:eastAsia="Times New Roman" w:hAnsi="Calibri" w:cs="Calibri"/>
          <w:color w:val="000000"/>
          <w:sz w:val="26"/>
          <w:szCs w:val="26"/>
        </w:rPr>
        <w:t>For millennia, mathematicians have enjoyed calculating Pi's record digits. These calculations were done by hand until the 1900s, and they reached records in the 500s.</w:t>
      </w:r>
    </w:p>
    <w:p w14:paraId="3030D66E" w14:textId="77777777" w:rsidR="00327E4B" w:rsidRDefault="00327E4B" w:rsidP="00463329">
      <w:pPr>
        <w:shd w:val="clear" w:color="auto" w:fill="FFFFFF"/>
        <w:spacing w:after="0" w:line="420" w:lineRule="atLeast"/>
        <w:textAlignment w:val="baseline"/>
        <w:outlineLvl w:val="2"/>
        <w:rPr>
          <w:rFonts w:ascii="OpenSans-Bold" w:eastAsia="Times New Roman" w:hAnsi="OpenSans-Bold" w:cs="Calibri"/>
          <w:b/>
          <w:bCs/>
          <w:color w:val="111111"/>
          <w:sz w:val="30"/>
          <w:szCs w:val="30"/>
        </w:rPr>
      </w:pPr>
    </w:p>
    <w:p w14:paraId="26C6ABE7" w14:textId="51C29090" w:rsidR="00463329" w:rsidRPr="00463329" w:rsidRDefault="00463329" w:rsidP="00463329">
      <w:pPr>
        <w:shd w:val="clear" w:color="auto" w:fill="FFFFFF"/>
        <w:spacing w:after="0" w:line="420" w:lineRule="atLeast"/>
        <w:textAlignment w:val="baseline"/>
        <w:outlineLvl w:val="2"/>
        <w:rPr>
          <w:rFonts w:ascii="OpenSans-Bold" w:eastAsia="Times New Roman" w:hAnsi="OpenSans-Bold" w:cs="Calibri"/>
          <w:color w:val="111111"/>
          <w:sz w:val="30"/>
          <w:szCs w:val="30"/>
        </w:rPr>
      </w:pPr>
      <w:r w:rsidRPr="00463329">
        <w:rPr>
          <w:rFonts w:ascii="OpenSans-Bold" w:eastAsia="Times New Roman" w:hAnsi="OpenSans-Bold" w:cs="Calibri"/>
          <w:b/>
          <w:bCs/>
          <w:color w:val="111111"/>
          <w:sz w:val="30"/>
          <w:szCs w:val="30"/>
        </w:rPr>
        <w:t>PI DAY 2022: HISTORY</w:t>
      </w:r>
    </w:p>
    <w:p w14:paraId="2EBD7232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6"/>
          <w:szCs w:val="26"/>
        </w:rPr>
      </w:pPr>
      <w:r w:rsidRPr="00463329">
        <w:rPr>
          <w:rFonts w:ascii="Calibri" w:eastAsia="Times New Roman" w:hAnsi="Calibri" w:cs="Calibri"/>
          <w:color w:val="000000"/>
          <w:sz w:val="26"/>
          <w:szCs w:val="26"/>
        </w:rPr>
        <w:t>To understand Pi, we must travel back a few thousand years and study this enigmatic number. Archimedes of Syracuse, one of the greatest mathematicians of the ancient world, was the first to compute the value of Pi.</w:t>
      </w:r>
    </w:p>
    <w:p w14:paraId="34D2A143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6"/>
          <w:szCs w:val="26"/>
        </w:rPr>
      </w:pPr>
      <w:r w:rsidRPr="00463329">
        <w:rPr>
          <w:rFonts w:ascii="Calibri" w:eastAsia="Times New Roman" w:hAnsi="Calibri" w:cs="Calibri"/>
          <w:color w:val="000000"/>
          <w:sz w:val="26"/>
          <w:szCs w:val="26"/>
        </w:rPr>
        <w:t>However, it was initially given the name Greek letter by William Oughtred in a book published in 1647, and it was later adopted by the scientific community when Leonhard Euler used the sign in 1737.</w:t>
      </w:r>
    </w:p>
    <w:p w14:paraId="0F814A8E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6"/>
          <w:szCs w:val="26"/>
        </w:rPr>
      </w:pPr>
      <w:r w:rsidRPr="00463329">
        <w:rPr>
          <w:rFonts w:ascii="Calibri" w:eastAsia="Times New Roman" w:hAnsi="Calibri" w:cs="Calibri"/>
          <w:color w:val="000000"/>
          <w:sz w:val="26"/>
          <w:szCs w:val="26"/>
        </w:rPr>
        <w:t>Math nerds all over the world are now commemorating the day. Pi Day has become a pop-cultural phenomenon, with people from all around the world participating in events, pranks, observations, and eating as much pie as they can.</w:t>
      </w:r>
    </w:p>
    <w:p w14:paraId="225925CB" w14:textId="77777777" w:rsidR="00327E4B" w:rsidRDefault="00327E4B" w:rsidP="00463329">
      <w:pPr>
        <w:shd w:val="clear" w:color="auto" w:fill="FFFFFF"/>
        <w:spacing w:after="0" w:line="240" w:lineRule="auto"/>
        <w:textAlignment w:val="baseline"/>
        <w:rPr>
          <w:rFonts w:ascii="OpenSans-Bold" w:eastAsia="Times New Roman" w:hAnsi="OpenSans-Bold" w:cs="Calibri"/>
          <w:b/>
          <w:bCs/>
          <w:caps/>
          <w:color w:val="111111"/>
          <w:sz w:val="30"/>
          <w:szCs w:val="30"/>
        </w:rPr>
      </w:pPr>
    </w:p>
    <w:p w14:paraId="6E15DA70" w14:textId="370A5484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6"/>
          <w:szCs w:val="26"/>
        </w:rPr>
      </w:pPr>
      <w:r w:rsidRPr="00463329">
        <w:rPr>
          <w:rFonts w:ascii="OpenSans-Bold" w:eastAsia="Times New Roman" w:hAnsi="OpenSans-Bold" w:cs="Calibri"/>
          <w:b/>
          <w:bCs/>
          <w:caps/>
          <w:color w:val="111111"/>
          <w:sz w:val="30"/>
          <w:szCs w:val="30"/>
        </w:rPr>
        <w:t>PI DAY 2022: SIGNIFICANCE</w:t>
      </w:r>
    </w:p>
    <w:p w14:paraId="1212F5B1" w14:textId="5BB3A912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463329">
        <w:rPr>
          <w:rFonts w:ascii="Calibri" w:eastAsia="Times New Roman" w:hAnsi="Calibri" w:cs="Calibri"/>
          <w:color w:val="000000"/>
          <w:sz w:val="26"/>
          <w:szCs w:val="26"/>
        </w:rPr>
        <w:t>Pi, the ratio of any circle's circumference to its diameter, is one of the world's oldest and most well-known mathematical constants.</w:t>
      </w:r>
      <w:r w:rsidRPr="00463329">
        <w:rPr>
          <w:rFonts w:ascii="Calibri" w:eastAsia="Times New Roman" w:hAnsi="Calibri" w:cs="Calibri"/>
          <w:color w:val="000000"/>
          <w:sz w:val="24"/>
          <w:szCs w:val="24"/>
        </w:rPr>
        <w:br/>
      </w:r>
    </w:p>
    <w:p w14:paraId="7C6830BC" w14:textId="77777777" w:rsidR="00463329" w:rsidRPr="00463329" w:rsidRDefault="00463329" w:rsidP="0046332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6"/>
          <w:szCs w:val="26"/>
        </w:rPr>
      </w:pPr>
      <w:r w:rsidRPr="00463329">
        <w:rPr>
          <w:rFonts w:ascii="Calibri" w:eastAsia="Times New Roman" w:hAnsi="Calibri" w:cs="Calibri"/>
          <w:color w:val="000000"/>
          <w:sz w:val="26"/>
          <w:szCs w:val="26"/>
        </w:rPr>
        <w:t>(Source:</w:t>
      </w:r>
      <w:hyperlink r:id="rId4" w:tgtFrame="_blank" w:history="1">
        <w:r w:rsidRPr="00463329">
          <w:rPr>
            <w:rFonts w:ascii="Calibri" w:eastAsia="Times New Roman" w:hAnsi="Calibri" w:cs="Calibri"/>
            <w:color w:val="0000FF"/>
            <w:sz w:val="26"/>
            <w:szCs w:val="26"/>
            <w:u w:val="single"/>
            <w:bdr w:val="none" w:sz="0" w:space="0" w:color="auto" w:frame="1"/>
          </w:rPr>
          <w:t>https://www.indiatoday.in/information/story/pi-day-2022-date-history-and-significance-1925022-2022-03-14</w:t>
        </w:r>
      </w:hyperlink>
      <w:r w:rsidRPr="00463329">
        <w:rPr>
          <w:rFonts w:ascii="Calibri" w:eastAsia="Times New Roman" w:hAnsi="Calibri" w:cs="Calibri"/>
          <w:color w:val="000000"/>
          <w:sz w:val="26"/>
          <w:szCs w:val="26"/>
        </w:rPr>
        <w:t>)</w:t>
      </w:r>
    </w:p>
    <w:p w14:paraId="50128D54" w14:textId="77777777" w:rsidR="00C37FEB" w:rsidRDefault="00C37FEB"/>
    <w:sectPr w:rsidR="00C37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ans-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jUxMjEzMrW0NLNU0lEKTi0uzszPAykwrgUAQTLAlywAAAA="/>
  </w:docVars>
  <w:rsids>
    <w:rsidRoot w:val="00C37FEB"/>
    <w:rsid w:val="00327E4B"/>
    <w:rsid w:val="00392513"/>
    <w:rsid w:val="00463329"/>
    <w:rsid w:val="00BA0F02"/>
    <w:rsid w:val="00C3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A41A5"/>
  <w15:chartTrackingRefBased/>
  <w15:docId w15:val="{9448F998-214C-48FA-85B6-68915C891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6332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6332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63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6332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633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2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2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indiatoday.in/information/story/pi-day-2022-date-history-and-significance-1925022-2022-03-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680</Characters>
  <Application>Microsoft Office Word</Application>
  <DocSecurity>0</DocSecurity>
  <Lines>14</Lines>
  <Paragraphs>3</Paragraphs>
  <ScaleCrop>false</ScaleCrop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Ramdath</dc:creator>
  <cp:keywords/>
  <dc:description/>
  <cp:lastModifiedBy>Patrick Ramdath</cp:lastModifiedBy>
  <cp:revision>5</cp:revision>
  <dcterms:created xsi:type="dcterms:W3CDTF">2022-03-14T12:43:00Z</dcterms:created>
  <dcterms:modified xsi:type="dcterms:W3CDTF">2022-03-14T15:20:00Z</dcterms:modified>
</cp:coreProperties>
</file>